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375, Number Passed Filter: 48946</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2.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3.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4.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5.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7-16T15:48:29Z</dcterms:created>
  <dcterms:modified xsi:type="dcterms:W3CDTF">2023-07-16T15: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